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Medspa Startup: A Real-World Sample Business Pla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edspa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edspa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edspa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0Z</dcterms:created>
  <dcterms:modified xsi:type="dcterms:W3CDTF">2026-06-27T0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